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77777777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F14EF71" w14:textId="77777777" w:rsidR="00622FAE" w:rsidRDefault="00E632D3" w:rsidP="005C0485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14:paraId="4F187C22" w14:textId="5211B677" w:rsidR="007C2606" w:rsidRDefault="00B35B20" w:rsidP="005C048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50B744AE">
                <wp:simplePos x="0" y="0"/>
                <wp:positionH relativeFrom="margin">
                  <wp:posOffset>0</wp:posOffset>
                </wp:positionH>
                <wp:positionV relativeFrom="paragraph">
                  <wp:posOffset>16510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104F6643" w:rsidR="00D70AB9" w:rsidRPr="00B35B20" w:rsidRDefault="007E1244" w:rsidP="0086435F">
                            <w:pPr>
                              <w:jc w:val="center"/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7E1244"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rtl/>
                                <w:lang w:val="en-GB" w:eastAsia="en-GB"/>
                              </w:rPr>
                              <w:t xml:space="preserve">شهادة التسويق الحر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pt;width:396.6pt;height:46.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" fillcolor="white [3201]" stroked="f" strokeweight=".5pt">
                <v:textbox>
                  <w:txbxContent>
                    <w:p w14:paraId="1FB680B1" w14:textId="104F6643" w:rsidR="00D70AB9" w:rsidRPr="00B35B20" w:rsidRDefault="007E1244" w:rsidP="0086435F">
                      <w:pPr>
                        <w:jc w:val="center"/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7E1244"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rtl/>
                          <w:lang w:val="en-GB" w:eastAsia="en-GB"/>
                        </w:rPr>
                        <w:t xml:space="preserve">شهادة التسويق الحر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632D3">
        <w:rPr>
          <w:rtl/>
        </w:rPr>
        <w:tab/>
      </w:r>
    </w:p>
    <w:p w14:paraId="6D3602DF" w14:textId="1E4EDA19" w:rsidR="005C0485" w:rsidRPr="00D70AB9" w:rsidRDefault="00E632D3" w:rsidP="00D70AB9">
      <w:pPr>
        <w:jc w:val="both"/>
      </w:pPr>
      <w:r>
        <w:rPr>
          <w:rtl/>
        </w:rPr>
        <w:tab/>
      </w:r>
    </w:p>
    <w:p w14:paraId="40F8D434" w14:textId="6397B1BE" w:rsidR="00D70AB9" w:rsidRPr="004C5903" w:rsidRDefault="00D70AB9" w:rsidP="00D70AB9">
      <w:pPr>
        <w:rPr>
          <w:rFonts w:ascii="Verdana" w:hAnsi="Verdana"/>
          <w:color w:val="1F3864" w:themeColor="accent1" w:themeShade="80"/>
          <w:sz w:val="32"/>
          <w:szCs w:val="32"/>
        </w:rPr>
      </w:pPr>
    </w:p>
    <w:p w14:paraId="09C64C22" w14:textId="60DEFFE3" w:rsidR="00301FD1" w:rsidRPr="00A2020A" w:rsidRDefault="00B35B20" w:rsidP="00301FD1">
      <w:pPr>
        <w:jc w:val="center"/>
        <w:rPr>
          <w:b/>
          <w:bCs/>
          <w:rtl/>
          <w:lang w:bidi="ar-A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075BCFB3">
                <wp:simplePos x="0" y="0"/>
                <wp:positionH relativeFrom="page">
                  <wp:posOffset>590550</wp:posOffset>
                </wp:positionH>
                <wp:positionV relativeFrom="paragraph">
                  <wp:posOffset>264794</wp:posOffset>
                </wp:positionV>
                <wp:extent cx="6454140" cy="5743575"/>
                <wp:effectExtent l="0" t="0" r="381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4140" cy="5743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F62209" w14:textId="11FEA9B2" w:rsidR="007820C1" w:rsidRPr="007B2B77" w:rsidRDefault="007B2B77" w:rsidP="007B2B77">
                            <w:pPr>
                              <w:spacing w:line="360" w:lineRule="auto"/>
                              <w:jc w:val="right"/>
                              <w:rPr>
                                <w:rFonts w:ascii="Tajawal" w:hAnsi="Tajawal" w:cs="Tajawal"/>
                                <w:color w:val="083C61"/>
                                <w:rtl/>
                                <w:lang w:val="fr-FR"/>
                              </w:rPr>
                            </w:pPr>
                            <w:r w:rsidRPr="007B2B77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بناء على الطلب المقدم من </w:t>
                            </w:r>
                            <w:r>
                              <w:rPr>
                                <w:rFonts w:ascii="Tajawal" w:hAnsi="Tajawal" w:cs="Tajawal" w:hint="cs"/>
                                <w:color w:val="083C61"/>
                                <w:rtl/>
                                <w:lang w:bidi="ar-AE"/>
                              </w:rPr>
                              <w:t xml:space="preserve">قبل </w:t>
                            </w:r>
                            <w:r w:rsidRPr="000F4E5E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*************************</w:t>
                            </w:r>
                            <w:r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 xml:space="preserve"> </w:t>
                            </w:r>
                            <w:r w:rsidRPr="007B2B77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تم إصدار شهادة التالية بغرض التصدير </w:t>
                            </w:r>
                            <w:r w:rsidR="00DB5315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>.</w:t>
                            </w:r>
                          </w:p>
                          <w:p w14:paraId="0B3365A1" w14:textId="1D1EB1D8" w:rsidR="00C8363B" w:rsidRPr="00C8363B" w:rsidRDefault="00D700B7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D700B7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المصدر</w:t>
                            </w:r>
                            <w:r w:rsidR="00C8363B"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="00C8363B" w:rsidRP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*</w:t>
                            </w:r>
                            <w:r w:rsidR="00C8363B" w:rsidRPr="00177F7F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177F7F" w:rsidRP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</w:t>
                            </w:r>
                            <w:r w:rsid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 </w:t>
                            </w:r>
                          </w:p>
                          <w:p w14:paraId="54726B62" w14:textId="3D45A62A" w:rsidR="00264E62" w:rsidRDefault="00F914E7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</w:pPr>
                            <w:r w:rsidRPr="00F914E7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 w:bidi="ar-AE"/>
                              </w:rPr>
                              <w:t>المشتري</w:t>
                            </w:r>
                            <w:r w:rsidR="00C8363B"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  <w:tab/>
                            </w:r>
                            <w:r w:rsidR="00C8363B"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: </w:t>
                            </w:r>
                            <w:r w:rsidR="00264E62" w:rsidRPr="00264E6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******  *****</w:t>
                            </w:r>
                          </w:p>
                          <w:p w14:paraId="75386FDA" w14:textId="77467BDC" w:rsidR="00264E62" w:rsidRDefault="00264E62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                                           </w:t>
                            </w:r>
                            <w:r w:rsidRPr="00264E6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********** **************</w:t>
                            </w:r>
                          </w:p>
                          <w:p w14:paraId="2B99F8E2" w14:textId="4489CADE" w:rsidR="00C8363B" w:rsidRPr="00C8363B" w:rsidRDefault="00C8363B" w:rsidP="00264E62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رقم </w:t>
                            </w:r>
                            <w:r w:rsidR="00A81FA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الفاتورة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</w:p>
                          <w:p w14:paraId="59A869B9" w14:textId="2BE42D24" w:rsidR="00C8363B" w:rsidRPr="00C8363B" w:rsidRDefault="00C8363B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</w:pP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تاريخ </w:t>
                            </w:r>
                            <w:r w:rsidR="00A81FA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الفاتورة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Pr="00600182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lang w:eastAsia="ar-SA"/>
                              </w:rPr>
                              <w:t>**</w:t>
                            </w:r>
                            <w:r w:rsidRPr="00600182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</w:t>
                            </w:r>
                            <w:r w:rsidRPr="00600182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/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  <w:r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</w:r>
                          </w:p>
                          <w:p w14:paraId="2CECC071" w14:textId="6CB3085C" w:rsidR="00C8363B" w:rsidRDefault="00247FAA" w:rsidP="00C8363B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 w:bidi="ar-AE"/>
                              </w:rPr>
                              <w:t>رمز النظام المنسق</w:t>
                            </w:r>
                            <w:r w:rsidR="00C8363B"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C8363B"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 xml:space="preserve">: </w:t>
                            </w:r>
                            <w:r w:rsid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</w:t>
                            </w:r>
                            <w:r w:rsidR="00C8363B"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*</w:t>
                            </w:r>
                            <w:r w:rsidR="00C8363B" w:rsidRPr="00C8363B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600182" w:rsidRPr="00600182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</w:t>
                            </w:r>
                          </w:p>
                          <w:p w14:paraId="0B0642DF" w14:textId="0B249A64" w:rsidR="00177F7F" w:rsidRDefault="00590E8A" w:rsidP="00177F7F">
                            <w:pPr>
                              <w:bidi/>
                              <w:ind w:left="2352" w:hanging="2352"/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</w:pPr>
                            <w:r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بلد المنشأ</w:t>
                            </w:r>
                            <w:r w:rsidR="00177F7F" w:rsidRPr="00177F7F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ab/>
                              <w:t>:</w:t>
                            </w:r>
                            <w:r w:rsid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 </w:t>
                            </w:r>
                            <w:r w:rsidR="00177F7F" w:rsidRPr="00177F7F">
                              <w:rPr>
                                <w:rFonts w:ascii="Tajawal" w:hAnsi="Tajawal" w:cs="Tajawal" w:hint="cs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***** ******** ******</w:t>
                            </w:r>
                          </w:p>
                          <w:p w14:paraId="56A91A09" w14:textId="77777777" w:rsidR="00325840" w:rsidRPr="00265E57" w:rsidRDefault="00325840" w:rsidP="00401522">
                            <w:pPr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val="en-GB" w:eastAsia="ar-SA"/>
                              </w:rPr>
                            </w:pPr>
                          </w:p>
                          <w:p w14:paraId="6A15E669" w14:textId="5534615D" w:rsidR="00325840" w:rsidRDefault="00F64155" w:rsidP="00F64155">
                            <w:pPr>
                              <w:bidi/>
                            </w:pPr>
                            <w:r w:rsidRPr="00F64155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 xml:space="preserve">جميع المنتجات المذكورة أعلاه متوفرة في الأسواق في </w:t>
                            </w:r>
                            <w:r w:rsidRPr="000F4E5E">
                              <w:rPr>
                                <w:rFonts w:ascii="Tajawal" w:hAnsi="Tajawal" w:cs="Tajawal"/>
                                <w:noProof/>
                                <w:color w:val="083C61"/>
                                <w:highlight w:val="yellow"/>
                                <w:rtl/>
                                <w:lang w:eastAsia="ar-SA"/>
                              </w:rPr>
                              <w:t>فيتنام والصين وكوريا الجنوبية والفلبين</w:t>
                            </w:r>
                            <w:r w:rsidRPr="00F64155">
                              <w:rPr>
                                <w:rFonts w:ascii="Tajawal" w:hAnsi="Tajawal" w:cs="Tajawal"/>
                                <w:noProof/>
                                <w:color w:val="083C61"/>
                                <w:rtl/>
                                <w:lang w:eastAsia="ar-SA"/>
                              </w:rPr>
                              <w:t>، بما يتوافق مع المتطلبات التنظيمية السارية والمعايير الدولية المعتمدة لسلامة  وحماية المستهل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108C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left:0;text-align:left;margin-left:46.5pt;margin-top:20.85pt;width:508.2pt;height:452.2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" fillcolor="white [3201]" stroked="f" strokeweight=".5pt">
                <v:textbox>
                  <w:txbxContent>
                    <w:p w14:paraId="75F62209" w14:textId="11FEA9B2" w:rsidR="007820C1" w:rsidRPr="007B2B77" w:rsidRDefault="007B2B77" w:rsidP="007B2B77">
                      <w:pPr>
                        <w:spacing w:line="360" w:lineRule="auto"/>
                        <w:jc w:val="right"/>
                        <w:rPr>
                          <w:rFonts w:ascii="Tajawal" w:hAnsi="Tajawal" w:cs="Tajawal"/>
                          <w:color w:val="083C61"/>
                          <w:rtl/>
                          <w:lang w:val="fr-FR"/>
                        </w:rPr>
                      </w:pPr>
                      <w:r w:rsidRPr="007B2B77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بناء على الطلب المقدم من </w:t>
                      </w:r>
                      <w:r>
                        <w:rPr>
                          <w:rFonts w:ascii="Tajawal" w:hAnsi="Tajawal" w:cs="Tajawal" w:hint="cs"/>
                          <w:color w:val="083C61"/>
                          <w:rtl/>
                          <w:lang w:bidi="ar-AE"/>
                        </w:rPr>
                        <w:t xml:space="preserve">قبل </w:t>
                      </w:r>
                      <w:r w:rsidRPr="000F4E5E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***************************</w:t>
                      </w:r>
                      <w:r>
                        <w:rPr>
                          <w:rFonts w:ascii="Tajawal" w:hAnsi="Tajawal" w:cs="Tajawal" w:hint="cs"/>
                          <w:color w:val="083C61"/>
                          <w:rtl/>
                        </w:rPr>
                        <w:t xml:space="preserve"> </w:t>
                      </w:r>
                      <w:r w:rsidRPr="007B2B77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تم إصدار شهادة التالية بغرض التصدير </w:t>
                      </w:r>
                      <w:r w:rsidR="00DB5315">
                        <w:rPr>
                          <w:rFonts w:ascii="Tajawal" w:hAnsi="Tajawal" w:cs="Tajawal" w:hint="cs"/>
                          <w:color w:val="083C61"/>
                          <w:rtl/>
                        </w:rPr>
                        <w:t>.</w:t>
                      </w:r>
                    </w:p>
                    <w:p w14:paraId="0B3365A1" w14:textId="1D1EB1D8" w:rsidR="00C8363B" w:rsidRPr="00C8363B" w:rsidRDefault="00D700B7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</w:pPr>
                      <w:r w:rsidRPr="00D700B7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المصدر</w:t>
                      </w:r>
                      <w:r w:rsidR="00C8363B"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="00C8363B" w:rsidRPr="00177F7F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**</w:t>
                      </w:r>
                      <w:r w:rsidR="00C8363B" w:rsidRPr="00177F7F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177F7F" w:rsidRPr="00177F7F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</w:t>
                      </w:r>
                      <w:r w:rsidR="00177F7F"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/>
                        </w:rPr>
                        <w:t xml:space="preserve"> </w:t>
                      </w:r>
                    </w:p>
                    <w:p w14:paraId="54726B62" w14:textId="3D45A62A" w:rsidR="00264E62" w:rsidRDefault="00F914E7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</w:pPr>
                      <w:r w:rsidRPr="00F914E7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 w:bidi="ar-AE"/>
                        </w:rPr>
                        <w:t>المشتري</w:t>
                      </w:r>
                      <w:r w:rsidR="00C8363B" w:rsidRPr="00C8363B"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  <w:tab/>
                      </w:r>
                      <w:r w:rsidR="00C8363B"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: </w:t>
                      </w:r>
                      <w:r w:rsidR="00264E62" w:rsidRPr="00264E6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*******  *****</w:t>
                      </w:r>
                    </w:p>
                    <w:p w14:paraId="75386FDA" w14:textId="77467BDC" w:rsidR="00264E62" w:rsidRDefault="00264E62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  <w:r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/>
                        </w:rPr>
                        <w:t xml:space="preserve">                                           </w:t>
                      </w:r>
                      <w:r w:rsidRPr="00264E6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********** **************</w:t>
                      </w:r>
                    </w:p>
                    <w:p w14:paraId="2B99F8E2" w14:textId="4489CADE" w:rsidR="00C8363B" w:rsidRPr="00C8363B" w:rsidRDefault="00C8363B" w:rsidP="00264E62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رقم </w:t>
                      </w:r>
                      <w:r w:rsidR="00A81FA2"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/>
                        </w:rPr>
                        <w:t>الفاتورة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</w:p>
                    <w:p w14:paraId="59A869B9" w14:textId="2BE42D24" w:rsidR="00C8363B" w:rsidRPr="00C8363B" w:rsidRDefault="00C8363B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</w:pP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تاريخ </w:t>
                      </w:r>
                      <w:r w:rsidR="00A81FA2"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/>
                        </w:rPr>
                        <w:t>الفاتورة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Pr="00600182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lang w:eastAsia="ar-SA"/>
                        </w:rPr>
                        <w:t>**</w:t>
                      </w:r>
                      <w:r w:rsidRPr="00600182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600182" w:rsidRP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</w:t>
                      </w:r>
                      <w:r w:rsidRPr="00600182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/</w:t>
                      </w:r>
                      <w:r w:rsidR="00600182" w:rsidRP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  <w:r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</w:r>
                    </w:p>
                    <w:p w14:paraId="2CECC071" w14:textId="6CB3085C" w:rsidR="00C8363B" w:rsidRDefault="00247FAA" w:rsidP="00C8363B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  <w:r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 w:bidi="ar-AE"/>
                        </w:rPr>
                        <w:t>رمز النظام المنسق</w:t>
                      </w:r>
                      <w:r w:rsidR="00C8363B"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 </w:t>
                      </w:r>
                      <w:r w:rsidR="00C8363B" w:rsidRPr="00C8363B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 xml:space="preserve">: </w:t>
                      </w:r>
                      <w:r w:rsid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</w:t>
                      </w:r>
                      <w:r w:rsidR="00C8363B"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*</w:t>
                      </w:r>
                      <w:r w:rsidR="00C8363B" w:rsidRPr="00C8363B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 xml:space="preserve"> </w:t>
                      </w:r>
                      <w:r w:rsidR="00600182" w:rsidRPr="00600182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</w:t>
                      </w:r>
                    </w:p>
                    <w:p w14:paraId="0B0642DF" w14:textId="0B249A64" w:rsidR="00177F7F" w:rsidRDefault="00590E8A" w:rsidP="00177F7F">
                      <w:pPr>
                        <w:bidi/>
                        <w:ind w:left="2352" w:hanging="2352"/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</w:pPr>
                      <w:r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/>
                        </w:rPr>
                        <w:t>بلد المنشأ</w:t>
                      </w:r>
                      <w:r w:rsidR="00177F7F" w:rsidRPr="00177F7F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ab/>
                        <w:t>:</w:t>
                      </w:r>
                      <w:r w:rsidR="00177F7F">
                        <w:rPr>
                          <w:rFonts w:ascii="Tajawal" w:hAnsi="Tajawal" w:cs="Tajawal" w:hint="cs"/>
                          <w:noProof/>
                          <w:color w:val="083C61"/>
                          <w:rtl/>
                          <w:lang w:eastAsia="ar-SA"/>
                        </w:rPr>
                        <w:t xml:space="preserve"> </w:t>
                      </w:r>
                      <w:r w:rsidR="00177F7F" w:rsidRPr="00177F7F">
                        <w:rPr>
                          <w:rFonts w:ascii="Tajawal" w:hAnsi="Tajawal" w:cs="Tajawal" w:hint="cs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***** ******** ******</w:t>
                      </w:r>
                    </w:p>
                    <w:p w14:paraId="56A91A09" w14:textId="77777777" w:rsidR="00325840" w:rsidRPr="00265E57" w:rsidRDefault="00325840" w:rsidP="00401522">
                      <w:pPr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val="en-GB" w:eastAsia="ar-SA"/>
                        </w:rPr>
                      </w:pPr>
                    </w:p>
                    <w:p w14:paraId="6A15E669" w14:textId="5534615D" w:rsidR="00325840" w:rsidRDefault="00F64155" w:rsidP="00F64155">
                      <w:pPr>
                        <w:bidi/>
                      </w:pPr>
                      <w:r w:rsidRPr="00F64155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 xml:space="preserve">جميع المنتجات المذكورة أعلاه متوفرة في الأسواق في </w:t>
                      </w:r>
                      <w:r w:rsidRPr="000F4E5E">
                        <w:rPr>
                          <w:rFonts w:ascii="Tajawal" w:hAnsi="Tajawal" w:cs="Tajawal"/>
                          <w:noProof/>
                          <w:color w:val="083C61"/>
                          <w:highlight w:val="yellow"/>
                          <w:rtl/>
                          <w:lang w:eastAsia="ar-SA"/>
                        </w:rPr>
                        <w:t>فيتنام والصين وكوريا الجنوبية والفلبين</w:t>
                      </w:r>
                      <w:r w:rsidRPr="00F64155">
                        <w:rPr>
                          <w:rFonts w:ascii="Tajawal" w:hAnsi="Tajawal" w:cs="Tajawal"/>
                          <w:noProof/>
                          <w:color w:val="083C61"/>
                          <w:rtl/>
                          <w:lang w:eastAsia="ar-SA"/>
                        </w:rPr>
                        <w:t>، بما يتوافق مع المتطلبات التنظيمية السارية والمعايير الدولية المعتمدة لسلامة  وحماية المستهلك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CF6B536" w14:textId="2A462AA7" w:rsidR="00C10BF2" w:rsidRDefault="00C10BF2" w:rsidP="00FC64F7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F269054" w14:textId="257BB2A5" w:rsidR="00E62567" w:rsidRDefault="00E62567" w:rsidP="00E62567">
      <w:pPr>
        <w:bidi/>
        <w:rPr>
          <w:lang w:bidi="ar-AE"/>
        </w:rPr>
      </w:pPr>
    </w:p>
    <w:p w14:paraId="15812C66" w14:textId="77777777" w:rsidR="00E62567" w:rsidRPr="00066351" w:rsidRDefault="00E62567" w:rsidP="00E62567">
      <w:pPr>
        <w:bidi/>
        <w:rPr>
          <w:rtl/>
          <w:lang w:bidi="ar-AE"/>
        </w:rPr>
      </w:pPr>
    </w:p>
    <w:p w14:paraId="1A89E7D0" w14:textId="368CFA47" w:rsidR="00066351" w:rsidRPr="0045355D" w:rsidRDefault="006359E7" w:rsidP="0045355D">
      <w:pPr>
        <w:bidi/>
        <w:jc w:val="both"/>
        <w:rPr>
          <w:rFonts w:cs="Simplified Arabic"/>
          <w:sz w:val="26"/>
          <w:szCs w:val="26"/>
        </w:rPr>
      </w:pPr>
      <w:r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45355D" w:rsidSect="0087347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3C7F87" w14:textId="77777777" w:rsidR="00C140F8" w:rsidRDefault="00C140F8" w:rsidP="00923B2D">
      <w:r>
        <w:separator/>
      </w:r>
    </w:p>
  </w:endnote>
  <w:endnote w:type="continuationSeparator" w:id="0">
    <w:p w14:paraId="02726589" w14:textId="77777777" w:rsidR="00C140F8" w:rsidRDefault="00C140F8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26FD62C1" w:rsidR="0090684D" w:rsidRDefault="001C2375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67453" behindDoc="0" locked="0" layoutInCell="1" allowOverlap="1" wp14:anchorId="61C23F35" wp14:editId="0176D80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77343793" name="Text Box 2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C6D2C1" w14:textId="2C902CA7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C23F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Dubai Chambers - Open" style="position:absolute;left:0;text-align:left;margin-left:0;margin-top:0;width:96.7pt;height:27.2pt;z-index:25166745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" filled="f" stroked="f">
              <v:textbox style="mso-fit-shape-to-text:t" inset="0,0,0,15pt">
                <w:txbxContent>
                  <w:p w14:paraId="7EC6D2C1" w14:textId="2C902CA7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77777777" w:rsidR="00873478" w:rsidRPr="00B35B20" w:rsidRDefault="001C2375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</w:rPr>
    </w:pPr>
    <w:r w:rsidRPr="00B35B20">
      <w:rPr>
        <w:rFonts w:ascii="Tajawal" w:hAnsi="Tajawal" w:cs="Tajawal"/>
        <w:noProof/>
        <w:sz w:val="22"/>
        <w:szCs w:val="22"/>
      </w:rPr>
      <mc:AlternateContent>
        <mc:Choice Requires="wps">
          <w:drawing>
            <wp:anchor distT="0" distB="0" distL="0" distR="0" simplePos="0" relativeHeight="251668477" behindDoc="0" locked="0" layoutInCell="1" allowOverlap="1" wp14:anchorId="4AFBBFF5" wp14:editId="3579584C">
              <wp:simplePos x="1143000" y="9712036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614888696" name="Text Box 3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2EF71A" w14:textId="0B3D1BC0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FBBFF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Dubai Chambers - Open" style="position:absolute;left:0;text-align:left;margin-left:0;margin-top:0;width:96.7pt;height:27.2pt;z-index:25166847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" filled="f" stroked="f">
              <v:textbox style="mso-fit-shape-to-text:t" inset="0,0,0,15pt">
                <w:txbxContent>
                  <w:p w14:paraId="002EF71A" w14:textId="0B3D1BC0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0EEEDFB1" w14:textId="0F342E2A" w:rsidR="00923B2D" w:rsidRPr="00B35B20" w:rsidRDefault="00B35B20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  <w:lang w:val="en-US" w:bidi="ar-AE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77693" behindDoc="0" locked="0" layoutInCell="1" allowOverlap="1" wp14:anchorId="5FDBB688" wp14:editId="12DE1EBA">
              <wp:simplePos x="0" y="0"/>
              <wp:positionH relativeFrom="column">
                <wp:posOffset>-1173480</wp:posOffset>
              </wp:positionH>
              <wp:positionV relativeFrom="paragraph">
                <wp:posOffset>109220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17F75B9" id="Rectangle 12" o:spid="_x0000_s1026" style="position:absolute;margin-left:-92.4pt;margin-top:8.6pt;width:607.2pt;height:3.6pt;z-index:2516776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401B81F9" w:rsidR="00C6205E" w:rsidRDefault="001C23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29" behindDoc="0" locked="0" layoutInCell="1" allowOverlap="1" wp14:anchorId="7A56171A" wp14:editId="43A8AF1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096885775" name="Text Box 1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1BBABD" w14:textId="31D7C47F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5617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alt="Dubai Chambers - Open" style="position:absolute;margin-left:0;margin-top:0;width:96.7pt;height:27.2pt;z-index:25166642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" filled="f" stroked="f">
              <v:textbox style="mso-fit-shape-to-text:t" inset="0,0,0,15pt">
                <w:txbxContent>
                  <w:p w14:paraId="3B1BBABD" w14:textId="31D7C47F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EA0AF3" w14:textId="77777777" w:rsidR="00C140F8" w:rsidRDefault="00C140F8" w:rsidP="00923B2D">
      <w:r>
        <w:separator/>
      </w:r>
    </w:p>
  </w:footnote>
  <w:footnote w:type="continuationSeparator" w:id="0">
    <w:p w14:paraId="3C807B14" w14:textId="77777777" w:rsidR="00C140F8" w:rsidRDefault="00C140F8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34304" w14:textId="77777777" w:rsidR="00EF0A34" w:rsidRDefault="00EF0A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27FDB" w14:textId="25A4718A" w:rsidR="00923B2D" w:rsidRDefault="00923B2D" w:rsidP="0090684D">
    <w:pPr>
      <w:pStyle w:val="Header"/>
      <w:ind w:left="-851"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455A" w14:textId="77777777" w:rsidR="00EF0A34" w:rsidRDefault="00EF0A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1A6B"/>
    <w:rsid w:val="00042AE2"/>
    <w:rsid w:val="00050A67"/>
    <w:rsid w:val="00054047"/>
    <w:rsid w:val="0005581C"/>
    <w:rsid w:val="00055D82"/>
    <w:rsid w:val="00066351"/>
    <w:rsid w:val="00067AC9"/>
    <w:rsid w:val="00070994"/>
    <w:rsid w:val="0007187A"/>
    <w:rsid w:val="00074EA9"/>
    <w:rsid w:val="00080257"/>
    <w:rsid w:val="000839B3"/>
    <w:rsid w:val="00085802"/>
    <w:rsid w:val="00086AB2"/>
    <w:rsid w:val="00087BE9"/>
    <w:rsid w:val="000915D0"/>
    <w:rsid w:val="000938CA"/>
    <w:rsid w:val="00097867"/>
    <w:rsid w:val="00097FDB"/>
    <w:rsid w:val="000A65B6"/>
    <w:rsid w:val="000A7538"/>
    <w:rsid w:val="000B4BFB"/>
    <w:rsid w:val="000B521D"/>
    <w:rsid w:val="000B5358"/>
    <w:rsid w:val="000D0548"/>
    <w:rsid w:val="000D1B80"/>
    <w:rsid w:val="000D5FD0"/>
    <w:rsid w:val="000D7D13"/>
    <w:rsid w:val="000E3C1E"/>
    <w:rsid w:val="000F4E5E"/>
    <w:rsid w:val="000F63E9"/>
    <w:rsid w:val="00102351"/>
    <w:rsid w:val="00103001"/>
    <w:rsid w:val="00106CA4"/>
    <w:rsid w:val="001144A6"/>
    <w:rsid w:val="00117A29"/>
    <w:rsid w:val="001202AA"/>
    <w:rsid w:val="00122B1C"/>
    <w:rsid w:val="001248CE"/>
    <w:rsid w:val="00126077"/>
    <w:rsid w:val="00127F97"/>
    <w:rsid w:val="001308D1"/>
    <w:rsid w:val="001340DB"/>
    <w:rsid w:val="00135DAD"/>
    <w:rsid w:val="00136A2C"/>
    <w:rsid w:val="001443D7"/>
    <w:rsid w:val="00146703"/>
    <w:rsid w:val="00147025"/>
    <w:rsid w:val="001478EF"/>
    <w:rsid w:val="001504E7"/>
    <w:rsid w:val="00153340"/>
    <w:rsid w:val="001613EB"/>
    <w:rsid w:val="00163042"/>
    <w:rsid w:val="001642AF"/>
    <w:rsid w:val="00165426"/>
    <w:rsid w:val="001674B4"/>
    <w:rsid w:val="0016779F"/>
    <w:rsid w:val="00171A76"/>
    <w:rsid w:val="00177F7F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A7D30"/>
    <w:rsid w:val="001B1FA2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467"/>
    <w:rsid w:val="001D4940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22510"/>
    <w:rsid w:val="002228CF"/>
    <w:rsid w:val="002243A3"/>
    <w:rsid w:val="00235D4A"/>
    <w:rsid w:val="00235E6B"/>
    <w:rsid w:val="002428BC"/>
    <w:rsid w:val="00243783"/>
    <w:rsid w:val="00247FAA"/>
    <w:rsid w:val="00255257"/>
    <w:rsid w:val="0025639F"/>
    <w:rsid w:val="002619AC"/>
    <w:rsid w:val="002632C3"/>
    <w:rsid w:val="00264E62"/>
    <w:rsid w:val="002657B7"/>
    <w:rsid w:val="00265E57"/>
    <w:rsid w:val="00266FD5"/>
    <w:rsid w:val="00272043"/>
    <w:rsid w:val="0027565F"/>
    <w:rsid w:val="00282F4C"/>
    <w:rsid w:val="00284286"/>
    <w:rsid w:val="00285948"/>
    <w:rsid w:val="00292B36"/>
    <w:rsid w:val="00293862"/>
    <w:rsid w:val="00295BA7"/>
    <w:rsid w:val="00296AB5"/>
    <w:rsid w:val="002A0E31"/>
    <w:rsid w:val="002A28B0"/>
    <w:rsid w:val="002B29FB"/>
    <w:rsid w:val="002C74F0"/>
    <w:rsid w:val="002D26E9"/>
    <w:rsid w:val="002D3338"/>
    <w:rsid w:val="002D33EE"/>
    <w:rsid w:val="002D5E54"/>
    <w:rsid w:val="002E115E"/>
    <w:rsid w:val="002E2165"/>
    <w:rsid w:val="002F4115"/>
    <w:rsid w:val="002F470B"/>
    <w:rsid w:val="00301FD1"/>
    <w:rsid w:val="00304673"/>
    <w:rsid w:val="00305658"/>
    <w:rsid w:val="0031125C"/>
    <w:rsid w:val="00315B3B"/>
    <w:rsid w:val="003242C2"/>
    <w:rsid w:val="00324B48"/>
    <w:rsid w:val="0032516D"/>
    <w:rsid w:val="00325840"/>
    <w:rsid w:val="00325A17"/>
    <w:rsid w:val="003263F4"/>
    <w:rsid w:val="0033143E"/>
    <w:rsid w:val="003355F9"/>
    <w:rsid w:val="00341CF5"/>
    <w:rsid w:val="003456B6"/>
    <w:rsid w:val="00345F84"/>
    <w:rsid w:val="00352170"/>
    <w:rsid w:val="003523C8"/>
    <w:rsid w:val="0035357D"/>
    <w:rsid w:val="00363A99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4C69"/>
    <w:rsid w:val="00395483"/>
    <w:rsid w:val="003A0026"/>
    <w:rsid w:val="003A127E"/>
    <w:rsid w:val="003A74FF"/>
    <w:rsid w:val="003B3D71"/>
    <w:rsid w:val="003C0666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1522"/>
    <w:rsid w:val="0040302D"/>
    <w:rsid w:val="004040F8"/>
    <w:rsid w:val="00405B28"/>
    <w:rsid w:val="004079DE"/>
    <w:rsid w:val="00407ADB"/>
    <w:rsid w:val="00411541"/>
    <w:rsid w:val="00414B32"/>
    <w:rsid w:val="00416EB4"/>
    <w:rsid w:val="00423EEC"/>
    <w:rsid w:val="004240CE"/>
    <w:rsid w:val="00426F61"/>
    <w:rsid w:val="004320D9"/>
    <w:rsid w:val="004378BA"/>
    <w:rsid w:val="004406B1"/>
    <w:rsid w:val="00442DED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7B12"/>
    <w:rsid w:val="004A4B88"/>
    <w:rsid w:val="004A539B"/>
    <w:rsid w:val="004B2E7B"/>
    <w:rsid w:val="004B4009"/>
    <w:rsid w:val="004B41F0"/>
    <w:rsid w:val="004B4F69"/>
    <w:rsid w:val="004B5812"/>
    <w:rsid w:val="004B6C29"/>
    <w:rsid w:val="004C57ED"/>
    <w:rsid w:val="004C7731"/>
    <w:rsid w:val="004D0EE2"/>
    <w:rsid w:val="004D755E"/>
    <w:rsid w:val="004E13DD"/>
    <w:rsid w:val="004E28E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79BD"/>
    <w:rsid w:val="00517BCD"/>
    <w:rsid w:val="00521DE4"/>
    <w:rsid w:val="00526059"/>
    <w:rsid w:val="00532490"/>
    <w:rsid w:val="005359D7"/>
    <w:rsid w:val="00536AA1"/>
    <w:rsid w:val="0053701F"/>
    <w:rsid w:val="005370F3"/>
    <w:rsid w:val="005406E8"/>
    <w:rsid w:val="005409D9"/>
    <w:rsid w:val="0054678C"/>
    <w:rsid w:val="0055007B"/>
    <w:rsid w:val="005503AB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08B5"/>
    <w:rsid w:val="00581D26"/>
    <w:rsid w:val="0058518B"/>
    <w:rsid w:val="0059094E"/>
    <w:rsid w:val="00590E8A"/>
    <w:rsid w:val="00591830"/>
    <w:rsid w:val="00591835"/>
    <w:rsid w:val="00592476"/>
    <w:rsid w:val="005A0856"/>
    <w:rsid w:val="005A153F"/>
    <w:rsid w:val="005A405B"/>
    <w:rsid w:val="005A55DE"/>
    <w:rsid w:val="005A5E8D"/>
    <w:rsid w:val="005B153B"/>
    <w:rsid w:val="005B15A3"/>
    <w:rsid w:val="005B69C2"/>
    <w:rsid w:val="005B774D"/>
    <w:rsid w:val="005B7D15"/>
    <w:rsid w:val="005C0485"/>
    <w:rsid w:val="005C26F1"/>
    <w:rsid w:val="005D1E53"/>
    <w:rsid w:val="005D593C"/>
    <w:rsid w:val="005D6A2F"/>
    <w:rsid w:val="005D76AA"/>
    <w:rsid w:val="005D7DCE"/>
    <w:rsid w:val="005E1C29"/>
    <w:rsid w:val="005E3B74"/>
    <w:rsid w:val="005F2CB0"/>
    <w:rsid w:val="005F2E6E"/>
    <w:rsid w:val="00600182"/>
    <w:rsid w:val="00600CCA"/>
    <w:rsid w:val="0060296A"/>
    <w:rsid w:val="00606E9D"/>
    <w:rsid w:val="00611FB0"/>
    <w:rsid w:val="006158AF"/>
    <w:rsid w:val="00617F86"/>
    <w:rsid w:val="00622620"/>
    <w:rsid w:val="00622FAE"/>
    <w:rsid w:val="006247D1"/>
    <w:rsid w:val="00626438"/>
    <w:rsid w:val="00626E04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76356"/>
    <w:rsid w:val="006810BF"/>
    <w:rsid w:val="006833EA"/>
    <w:rsid w:val="00684A5C"/>
    <w:rsid w:val="006934C4"/>
    <w:rsid w:val="006A2112"/>
    <w:rsid w:val="006A3993"/>
    <w:rsid w:val="006A3A6F"/>
    <w:rsid w:val="006A659F"/>
    <w:rsid w:val="006A75FF"/>
    <w:rsid w:val="006B02F5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F1F"/>
    <w:rsid w:val="0071040E"/>
    <w:rsid w:val="00721291"/>
    <w:rsid w:val="007307A0"/>
    <w:rsid w:val="00732350"/>
    <w:rsid w:val="007343B5"/>
    <w:rsid w:val="007376A6"/>
    <w:rsid w:val="007407F7"/>
    <w:rsid w:val="007419FE"/>
    <w:rsid w:val="00742777"/>
    <w:rsid w:val="007516A1"/>
    <w:rsid w:val="00751779"/>
    <w:rsid w:val="007529C0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592"/>
    <w:rsid w:val="00780FAB"/>
    <w:rsid w:val="007820C1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3839"/>
    <w:rsid w:val="007A40E4"/>
    <w:rsid w:val="007B0C2D"/>
    <w:rsid w:val="007B2B77"/>
    <w:rsid w:val="007B3CE6"/>
    <w:rsid w:val="007B3DC3"/>
    <w:rsid w:val="007B432A"/>
    <w:rsid w:val="007C1422"/>
    <w:rsid w:val="007C18DF"/>
    <w:rsid w:val="007C2606"/>
    <w:rsid w:val="007C42F3"/>
    <w:rsid w:val="007C5CC5"/>
    <w:rsid w:val="007C6D38"/>
    <w:rsid w:val="007D54B9"/>
    <w:rsid w:val="007E1244"/>
    <w:rsid w:val="007E6C91"/>
    <w:rsid w:val="007F5DB6"/>
    <w:rsid w:val="007F67E5"/>
    <w:rsid w:val="00801EF2"/>
    <w:rsid w:val="00805FA5"/>
    <w:rsid w:val="00811915"/>
    <w:rsid w:val="008143E0"/>
    <w:rsid w:val="00816ED0"/>
    <w:rsid w:val="00820913"/>
    <w:rsid w:val="00820A48"/>
    <w:rsid w:val="008227AF"/>
    <w:rsid w:val="0082775B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CF0"/>
    <w:rsid w:val="00860113"/>
    <w:rsid w:val="0086435F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7229"/>
    <w:rsid w:val="00897B52"/>
    <w:rsid w:val="008A1BD8"/>
    <w:rsid w:val="008A4421"/>
    <w:rsid w:val="008A5534"/>
    <w:rsid w:val="008A5C0F"/>
    <w:rsid w:val="008A6553"/>
    <w:rsid w:val="008A7162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66C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41F"/>
    <w:rsid w:val="0093104D"/>
    <w:rsid w:val="00942F2B"/>
    <w:rsid w:val="009438D2"/>
    <w:rsid w:val="00944DB2"/>
    <w:rsid w:val="0094737D"/>
    <w:rsid w:val="0094782B"/>
    <w:rsid w:val="009521BD"/>
    <w:rsid w:val="009565FB"/>
    <w:rsid w:val="00956740"/>
    <w:rsid w:val="0095740D"/>
    <w:rsid w:val="0096370C"/>
    <w:rsid w:val="00966373"/>
    <w:rsid w:val="009733D8"/>
    <w:rsid w:val="00982062"/>
    <w:rsid w:val="00987FC9"/>
    <w:rsid w:val="00994932"/>
    <w:rsid w:val="009956B1"/>
    <w:rsid w:val="009A0562"/>
    <w:rsid w:val="009A1A3E"/>
    <w:rsid w:val="009A256F"/>
    <w:rsid w:val="009A26AE"/>
    <w:rsid w:val="009A2D66"/>
    <w:rsid w:val="009A6ACF"/>
    <w:rsid w:val="009A7377"/>
    <w:rsid w:val="009A7485"/>
    <w:rsid w:val="009A7781"/>
    <w:rsid w:val="009A7D6F"/>
    <w:rsid w:val="009B173E"/>
    <w:rsid w:val="009B24E9"/>
    <w:rsid w:val="009B2D8E"/>
    <w:rsid w:val="009B6C32"/>
    <w:rsid w:val="009B78EB"/>
    <w:rsid w:val="009C33D9"/>
    <w:rsid w:val="009C3D30"/>
    <w:rsid w:val="009C630C"/>
    <w:rsid w:val="009C6392"/>
    <w:rsid w:val="009E1E3D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086"/>
    <w:rsid w:val="00A14369"/>
    <w:rsid w:val="00A1458E"/>
    <w:rsid w:val="00A16705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1FA2"/>
    <w:rsid w:val="00A840C2"/>
    <w:rsid w:val="00A94975"/>
    <w:rsid w:val="00AA5106"/>
    <w:rsid w:val="00AA70E1"/>
    <w:rsid w:val="00AB6856"/>
    <w:rsid w:val="00AC1928"/>
    <w:rsid w:val="00AC2A93"/>
    <w:rsid w:val="00AC49C8"/>
    <w:rsid w:val="00AD0450"/>
    <w:rsid w:val="00AD4507"/>
    <w:rsid w:val="00AE1692"/>
    <w:rsid w:val="00AE2772"/>
    <w:rsid w:val="00AE5FF5"/>
    <w:rsid w:val="00AE6800"/>
    <w:rsid w:val="00AF2AA0"/>
    <w:rsid w:val="00AF661C"/>
    <w:rsid w:val="00B00346"/>
    <w:rsid w:val="00B03776"/>
    <w:rsid w:val="00B0389E"/>
    <w:rsid w:val="00B06562"/>
    <w:rsid w:val="00B109CB"/>
    <w:rsid w:val="00B14F95"/>
    <w:rsid w:val="00B15AE7"/>
    <w:rsid w:val="00B15F87"/>
    <w:rsid w:val="00B16654"/>
    <w:rsid w:val="00B22D3D"/>
    <w:rsid w:val="00B247F9"/>
    <w:rsid w:val="00B25819"/>
    <w:rsid w:val="00B2731B"/>
    <w:rsid w:val="00B343FB"/>
    <w:rsid w:val="00B35B20"/>
    <w:rsid w:val="00B3791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2DAD"/>
    <w:rsid w:val="00B73A0B"/>
    <w:rsid w:val="00B772ED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B7A48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5BD"/>
    <w:rsid w:val="00BD6DDC"/>
    <w:rsid w:val="00BD7130"/>
    <w:rsid w:val="00BE12A5"/>
    <w:rsid w:val="00BE21DC"/>
    <w:rsid w:val="00BF1249"/>
    <w:rsid w:val="00BF44CE"/>
    <w:rsid w:val="00C10BF2"/>
    <w:rsid w:val="00C1119D"/>
    <w:rsid w:val="00C135E8"/>
    <w:rsid w:val="00C140F8"/>
    <w:rsid w:val="00C1485A"/>
    <w:rsid w:val="00C172CD"/>
    <w:rsid w:val="00C2161A"/>
    <w:rsid w:val="00C22BD0"/>
    <w:rsid w:val="00C24D19"/>
    <w:rsid w:val="00C25268"/>
    <w:rsid w:val="00C313D3"/>
    <w:rsid w:val="00C32B9B"/>
    <w:rsid w:val="00C33BB9"/>
    <w:rsid w:val="00C34A71"/>
    <w:rsid w:val="00C372E0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63B"/>
    <w:rsid w:val="00C83FD6"/>
    <w:rsid w:val="00C8601D"/>
    <w:rsid w:val="00C93755"/>
    <w:rsid w:val="00C945EA"/>
    <w:rsid w:val="00C96DDC"/>
    <w:rsid w:val="00CA06E5"/>
    <w:rsid w:val="00CA321A"/>
    <w:rsid w:val="00CB1A77"/>
    <w:rsid w:val="00CB6344"/>
    <w:rsid w:val="00CC08A7"/>
    <w:rsid w:val="00CC40F2"/>
    <w:rsid w:val="00CD0AFD"/>
    <w:rsid w:val="00CD1468"/>
    <w:rsid w:val="00CD419B"/>
    <w:rsid w:val="00CD4D0D"/>
    <w:rsid w:val="00CD7666"/>
    <w:rsid w:val="00CE0B4A"/>
    <w:rsid w:val="00CE0B59"/>
    <w:rsid w:val="00CE1D35"/>
    <w:rsid w:val="00CE2968"/>
    <w:rsid w:val="00CF003F"/>
    <w:rsid w:val="00CF1C10"/>
    <w:rsid w:val="00CF233F"/>
    <w:rsid w:val="00CF2348"/>
    <w:rsid w:val="00CF7638"/>
    <w:rsid w:val="00D05930"/>
    <w:rsid w:val="00D068BB"/>
    <w:rsid w:val="00D12D6A"/>
    <w:rsid w:val="00D235EA"/>
    <w:rsid w:val="00D26211"/>
    <w:rsid w:val="00D263AB"/>
    <w:rsid w:val="00D26640"/>
    <w:rsid w:val="00D42CAA"/>
    <w:rsid w:val="00D438E7"/>
    <w:rsid w:val="00D45562"/>
    <w:rsid w:val="00D5080F"/>
    <w:rsid w:val="00D53762"/>
    <w:rsid w:val="00D61D1B"/>
    <w:rsid w:val="00D631CB"/>
    <w:rsid w:val="00D632BA"/>
    <w:rsid w:val="00D636AF"/>
    <w:rsid w:val="00D66245"/>
    <w:rsid w:val="00D700B7"/>
    <w:rsid w:val="00D70AB9"/>
    <w:rsid w:val="00D70D5E"/>
    <w:rsid w:val="00D81107"/>
    <w:rsid w:val="00D8340D"/>
    <w:rsid w:val="00D86D79"/>
    <w:rsid w:val="00D92924"/>
    <w:rsid w:val="00D92DCA"/>
    <w:rsid w:val="00D93BF3"/>
    <w:rsid w:val="00D952EC"/>
    <w:rsid w:val="00D9558A"/>
    <w:rsid w:val="00D9736D"/>
    <w:rsid w:val="00DB51CB"/>
    <w:rsid w:val="00DB5315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29DE"/>
    <w:rsid w:val="00DF5C69"/>
    <w:rsid w:val="00E00498"/>
    <w:rsid w:val="00E03274"/>
    <w:rsid w:val="00E034DB"/>
    <w:rsid w:val="00E0638A"/>
    <w:rsid w:val="00E16AB1"/>
    <w:rsid w:val="00E17864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1EB"/>
    <w:rsid w:val="00E73311"/>
    <w:rsid w:val="00E734E3"/>
    <w:rsid w:val="00E75106"/>
    <w:rsid w:val="00E818FF"/>
    <w:rsid w:val="00E823A5"/>
    <w:rsid w:val="00E82A60"/>
    <w:rsid w:val="00E83B98"/>
    <w:rsid w:val="00E83D83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C3872"/>
    <w:rsid w:val="00EC4A4A"/>
    <w:rsid w:val="00EC67E6"/>
    <w:rsid w:val="00EC7F87"/>
    <w:rsid w:val="00EC7FD7"/>
    <w:rsid w:val="00ED18E9"/>
    <w:rsid w:val="00ED2891"/>
    <w:rsid w:val="00ED6B26"/>
    <w:rsid w:val="00EE2B85"/>
    <w:rsid w:val="00EE4EA8"/>
    <w:rsid w:val="00EE59DC"/>
    <w:rsid w:val="00EE6F6E"/>
    <w:rsid w:val="00EF04F0"/>
    <w:rsid w:val="00EF0A34"/>
    <w:rsid w:val="00EF5150"/>
    <w:rsid w:val="00EF5620"/>
    <w:rsid w:val="00EF7459"/>
    <w:rsid w:val="00F01F20"/>
    <w:rsid w:val="00F03B70"/>
    <w:rsid w:val="00F06B44"/>
    <w:rsid w:val="00F13F6E"/>
    <w:rsid w:val="00F154DB"/>
    <w:rsid w:val="00F25F4B"/>
    <w:rsid w:val="00F3529B"/>
    <w:rsid w:val="00F373F9"/>
    <w:rsid w:val="00F43038"/>
    <w:rsid w:val="00F50F44"/>
    <w:rsid w:val="00F52D7F"/>
    <w:rsid w:val="00F54675"/>
    <w:rsid w:val="00F55335"/>
    <w:rsid w:val="00F569D2"/>
    <w:rsid w:val="00F616CC"/>
    <w:rsid w:val="00F63495"/>
    <w:rsid w:val="00F63FCF"/>
    <w:rsid w:val="00F64155"/>
    <w:rsid w:val="00F676D0"/>
    <w:rsid w:val="00F71AA2"/>
    <w:rsid w:val="00F72825"/>
    <w:rsid w:val="00F754B5"/>
    <w:rsid w:val="00F77E4A"/>
    <w:rsid w:val="00F807EC"/>
    <w:rsid w:val="00F816CC"/>
    <w:rsid w:val="00F82B3B"/>
    <w:rsid w:val="00F914E7"/>
    <w:rsid w:val="00F91BC5"/>
    <w:rsid w:val="00F92373"/>
    <w:rsid w:val="00F94AE9"/>
    <w:rsid w:val="00FA0910"/>
    <w:rsid w:val="00FA57A4"/>
    <w:rsid w:val="00FA715F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6411"/>
    <w:rsid w:val="00FF13F3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B35B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d01ba24-2273-488e-824f-80f741ce13d1}" enabled="1" method="Privileged" siteId="{8d619df9-6a12-461c-8975-9b246bc059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41</cp:revision>
  <cp:lastPrinted>2022-09-05T11:55:00Z</cp:lastPrinted>
  <dcterms:created xsi:type="dcterms:W3CDTF">2025-11-12T05:47:00Z</dcterms:created>
  <dcterms:modified xsi:type="dcterms:W3CDTF">2025-11-17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4161260f,a920d31,24a674f8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Open</vt:lpwstr>
  </property>
</Properties>
</file>